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2B2D6" w14:textId="77777777" w:rsidR="00451FBB" w:rsidRPr="006A2ECF" w:rsidRDefault="00451FBB" w:rsidP="00451FBB">
      <w:pPr>
        <w:spacing w:before="120" w:after="120" w:line="240" w:lineRule="auto"/>
        <w:ind w:left="0" w:hanging="2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6A2ECF">
        <w:rPr>
          <w:rFonts w:eastAsia="Times New Roman"/>
          <w:b/>
          <w:bCs/>
          <w:lang w:eastAsia="pt-BR"/>
        </w:rPr>
        <w:t xml:space="preserve">Anexo 6 – </w:t>
      </w:r>
      <w:r w:rsidRPr="006A2ECF">
        <w:rPr>
          <w:rFonts w:eastAsia="Times New Roman"/>
          <w:b/>
          <w:bCs/>
          <w:shd w:val="clear" w:color="auto" w:fill="FFFFFF"/>
          <w:lang w:eastAsia="pt-BR"/>
        </w:rPr>
        <w:t>BAREMA CURRICULAR – SELEÇÃO DE DOUTORADO</w:t>
      </w:r>
      <w:r w:rsidRPr="006A2ECF">
        <w:rPr>
          <w:rFonts w:eastAsia="Times New Roman"/>
          <w:b/>
          <w:bCs/>
          <w:lang w:eastAsia="pt-BR"/>
        </w:rPr>
        <w:t> </w:t>
      </w:r>
      <w:r w:rsidRPr="006A2ECF">
        <w:rPr>
          <w:rFonts w:eastAsia="Times New Roman"/>
          <w:b/>
          <w:bCs/>
          <w:sz w:val="16"/>
          <w:szCs w:val="16"/>
          <w:lang w:eastAsia="pt-BR"/>
        </w:rPr>
        <w:t> </w:t>
      </w:r>
    </w:p>
    <w:tbl>
      <w:tblPr>
        <w:tblW w:w="7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3544"/>
        <w:gridCol w:w="1984"/>
        <w:gridCol w:w="236"/>
      </w:tblGrid>
      <w:tr w:rsidR="0048393C" w14:paraId="7D4D9062" w14:textId="77777777" w:rsidTr="0048393C">
        <w:tc>
          <w:tcPr>
            <w:tcW w:w="19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1B9D154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037AB" w14:textId="29110036" w:rsidR="0048393C" w:rsidRDefault="0048393C" w:rsidP="006D6B68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845EC8" w14:textId="72511BC8" w:rsidR="0048393C" w:rsidRDefault="00B35793" w:rsidP="006D6B68">
            <w:pPr>
              <w:spacing w:before="120" w:after="120"/>
              <w:ind w:left="0" w:hanging="2"/>
              <w:jc w:val="center"/>
            </w:pPr>
            <w:r>
              <w:t>202</w:t>
            </w:r>
            <w:r w:rsidR="008368CD">
              <w:t>4.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34F952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</w:tr>
    </w:tbl>
    <w:p w14:paraId="6EE39D0D" w14:textId="77777777" w:rsidR="00451FBB" w:rsidRPr="006A2ECF" w:rsidRDefault="00451FBB" w:rsidP="00451FBB">
      <w:pPr>
        <w:spacing w:before="100" w:beforeAutospacing="1" w:after="100" w:afterAutospacing="1" w:line="240" w:lineRule="auto"/>
        <w:ind w:left="0" w:hanging="2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2ECF">
        <w:rPr>
          <w:rFonts w:eastAsia="Times New Roman"/>
          <w:lang w:eastAsia="pt-BR"/>
        </w:rPr>
        <w:t xml:space="preserve">BAREMA CURRICULAR (atividades nos últimos </w:t>
      </w:r>
      <w:r>
        <w:rPr>
          <w:rFonts w:eastAsia="Times New Roman"/>
          <w:b/>
          <w:bCs/>
          <w:lang w:eastAsia="pt-BR"/>
        </w:rPr>
        <w:t>5</w:t>
      </w:r>
      <w:r w:rsidRPr="006A2ECF">
        <w:rPr>
          <w:rFonts w:eastAsia="Times New Roman"/>
          <w:b/>
          <w:bCs/>
          <w:lang w:eastAsia="pt-BR"/>
        </w:rPr>
        <w:t xml:space="preserve"> anos completos </w:t>
      </w:r>
      <w:r w:rsidRPr="006A2ECF">
        <w:rPr>
          <w:rFonts w:eastAsia="Times New Roman"/>
          <w:lang w:eastAsia="pt-BR"/>
        </w:rPr>
        <w:t>– vale a maior pontuação por documento) </w:t>
      </w:r>
    </w:p>
    <w:tbl>
      <w:tblPr>
        <w:tblW w:w="9503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9"/>
        <w:gridCol w:w="4697"/>
        <w:gridCol w:w="677"/>
        <w:gridCol w:w="709"/>
        <w:gridCol w:w="851"/>
        <w:gridCol w:w="1280"/>
      </w:tblGrid>
      <w:tr w:rsidR="00451FBB" w:rsidRPr="006A2ECF" w14:paraId="5FE86361" w14:textId="77777777" w:rsidTr="00106ADB">
        <w:trPr>
          <w:trHeight w:val="90"/>
          <w:jc w:val="center"/>
        </w:trPr>
        <w:tc>
          <w:tcPr>
            <w:tcW w:w="12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D0CF33C" w14:textId="397FA7DD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4DC13D8" w14:textId="45857D5F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Sub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9F23782" w14:textId="2D3A7DD2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eso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C48619A" w14:textId="3F9DABF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Quant.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FD50F96" w14:textId="1EDA2DB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ontos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BC3C1A3" w14:textId="3317C3C8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Ordem documental</w:t>
            </w:r>
          </w:p>
        </w:tc>
      </w:tr>
      <w:tr w:rsidR="00451FBB" w:rsidRPr="006A2ECF" w14:paraId="1053A040" w14:textId="77777777" w:rsidTr="00106ADB">
        <w:trPr>
          <w:trHeight w:val="450"/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395FEB" w14:textId="77777777" w:rsidR="00451FBB" w:rsidRPr="003C774B" w:rsidRDefault="00451FBB" w:rsidP="006D6B68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1. Produção científ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21B8D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5BD4E0C" w14:textId="5B7CCAE9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80D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E683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A5B6C3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0BBC9071" w14:textId="77777777" w:rsidTr="00106ADB">
        <w:trPr>
          <w:trHeight w:val="405"/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3376D0C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5F4F3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s com percentil Scopus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36F7D9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732376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C83C4E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624C59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53E681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BFDF213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83CB77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582888" w14:textId="57971E93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D178F0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BD693B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1ED0E8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066978D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BEAE0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526B06A" w14:textId="68F23785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="002870A2" w:rsidRPr="006A2ECF">
              <w:rPr>
                <w:rFonts w:eastAsia="Times New Roman"/>
                <w:sz w:val="16"/>
                <w:szCs w:val="16"/>
                <w:lang w:eastAsia="pt-BR"/>
              </w:rPr>
              <w:t>(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>&gt;2</w:t>
            </w:r>
            <w:r w:rsidR="002870A2"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áginas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>)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, com menos de sete autores, publicado ou com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4A87A1" w14:textId="5EC8C76A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E42236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53E55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F919DF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14A1D4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AD0CF3F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7AB614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com aceite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BECB62" w14:textId="13CA9BD4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8D677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9C6F32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6C195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28AE1A7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911496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0CF9EC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6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autor de artigo científico publicado ou com aceito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0AFB6D" w14:textId="663ED6FD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85C7B3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EF8EB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74238D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7AFD923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4FF85D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DFEC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7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rimeiro autor de artigos científicos publicados ou aceitos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8E37C7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A2BDF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0195B3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CDA7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7BAAA48E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29C35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38DB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8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 publicado ou aceito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93906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CB6D5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62F7CA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CCD8E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AA0B27D" w14:textId="77777777" w:rsidTr="00106ADB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62070" w14:textId="4753A4FD" w:rsidR="00451FBB" w:rsidRPr="003C774B" w:rsidRDefault="00451FBB" w:rsidP="003C774B">
            <w:pPr>
              <w:pStyle w:val="Textodecomentrio"/>
              <w:ind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ascii="Arial" w:hAnsi="Arial" w:cs="Arial"/>
                <w:sz w:val="18"/>
                <w:szCs w:val="18"/>
              </w:rPr>
              <w:t>2. Produção técn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07538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1. Capítulo publicado de livro acadêmico com ISBN na área do Comitê de Biodiversidade/CAPES (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1C898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CD418C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FC7F20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9D891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29559F99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EC204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02155" w14:textId="0BC38C93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2.2. </w:t>
            </w:r>
            <w:r w:rsidR="00C971BD">
              <w:rPr>
                <w:rFonts w:eastAsia="Times New Roman"/>
                <w:sz w:val="16"/>
                <w:szCs w:val="16"/>
                <w:lang w:eastAsia="pt-BR"/>
              </w:rPr>
              <w:t>Autoria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ivro acadêmico completo </w:t>
            </w:r>
            <w:r w:rsidR="00E10172" w:rsidRPr="006A2ECF">
              <w:rPr>
                <w:rFonts w:eastAsia="Times New Roman"/>
                <w:sz w:val="16"/>
                <w:szCs w:val="16"/>
                <w:lang w:eastAsia="pt-BR"/>
              </w:rPr>
              <w:t>segundo norma ABNT</w:t>
            </w:r>
            <w:r w:rsidR="00E10172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 w:rsidR="00E10172"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2BA14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0D7141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62B3EA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0E72C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15E5FDB1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F2B580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29DDF1" w14:textId="17DFAD75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Editoração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ivro acadêmico completo segundo norma ABNT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45CB6" w14:textId="76C5A184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CD59D1D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9F94A0F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B9B0A46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76F5DFD8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D8749E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EA88B" w14:textId="662DD404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presentação oral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ou resumo publicado de pesquisa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(um por produto)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em reuniões científica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94997D" w14:textId="6E524C1D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1D124B5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F79F47F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4A55D37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682F10AE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94BA4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7BB42" w14:textId="2F0CCA8D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.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 xml:space="preserve"> Produto de divulgação científica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D77CF0" w14:textId="08FDFF22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0,0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7E0D23C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6EE454E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DE57E66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106ADB" w:rsidRPr="006A2ECF" w14:paraId="3416D068" w14:textId="77777777" w:rsidTr="00106ADB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FC657" w14:textId="77777777" w:rsidR="00106ADB" w:rsidRPr="003C774B" w:rsidRDefault="00106ADB" w:rsidP="00C971BD">
            <w:pPr>
              <w:spacing w:before="100" w:beforeAutospacing="1" w:after="100" w:afterAutospacing="1" w:line="240" w:lineRule="auto"/>
              <w:ind w:left="0" w:right="-9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3. Experiência profissional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88DD5C" w14:textId="242C1F3E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1. Exercício de magistério superior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6 meses contínuos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9A0DFAC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B1ADBD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A6306D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0A8ED8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2DB064BC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45FABF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170D8" w14:textId="51AF9E60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2. Exercício de magistério de ensino méd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12 meses contínuos 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742C0D2" w14:textId="0B559C1A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6EC148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9DC498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2FD624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69AF2D91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154E72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36F5690" w14:textId="595BB419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Tempo de exercício profissional diretamente relacionado com a área de concentração, excetuando magistér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or cada 12 mese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58A26A" w14:textId="2016D435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5B76A7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FE3BCB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CB5600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6BD85DB5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073FF47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14F3F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3.4.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articipação oficial por projeto de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divulgação científica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E0859B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B724AC5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AAB6200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BDB6C5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4FA785C3" w14:textId="77777777" w:rsidTr="00106ADB">
        <w:trPr>
          <w:trHeight w:val="30"/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8FDE9D" w14:textId="77777777" w:rsidR="00106ADB" w:rsidRPr="006A2ECF" w:rsidRDefault="00106ADB" w:rsidP="00106ADB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98E3EC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5. Participação oficial por </w:t>
            </w:r>
            <w:r w:rsidRPr="00E10172">
              <w:rPr>
                <w:rFonts w:eastAsia="Times New Roman"/>
                <w:sz w:val="16"/>
                <w:szCs w:val="16"/>
                <w:lang w:eastAsia="pt-BR"/>
              </w:rPr>
              <w:t>projeto de extensão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B1E3EE" w14:textId="3518F914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D81C2A7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6156C6A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AB1521B" w14:textId="3C1624F1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</w:tr>
      <w:tr w:rsidR="00106ADB" w:rsidRPr="006A2ECF" w14:paraId="77E74453" w14:textId="77777777" w:rsidTr="00106ADB">
        <w:trPr>
          <w:trHeight w:val="418"/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4D607E" w14:textId="77777777" w:rsidR="00106ADB" w:rsidRPr="006A2ECF" w:rsidRDefault="00106ADB" w:rsidP="00106ADB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DEB9E" w14:textId="5E4B9E3C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3.6. Aprovação em seleção a curso de doutoramento em PPG do comitê em Biodiversidade/CAPES com conceito 6 ou 7 nos últimos dois anos.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B5C3FF" w14:textId="0FECD289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C2CC6BB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CD0DD83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57BC2A7" w14:textId="15EB2598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</w:tr>
      <w:tr w:rsidR="00106ADB" w:rsidRPr="006A2ECF" w14:paraId="3FDC387F" w14:textId="77777777" w:rsidTr="00106ADB">
        <w:trPr>
          <w:jc w:val="center"/>
        </w:trPr>
        <w:tc>
          <w:tcPr>
            <w:tcW w:w="82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C36D44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TOTAL = 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C43CB55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</w:tbl>
    <w:p w14:paraId="1BA87F31" w14:textId="2ED217E1" w:rsidR="00000000" w:rsidRPr="00AA0C62" w:rsidRDefault="00E10172" w:rsidP="00DD49AD">
      <w:pPr>
        <w:tabs>
          <w:tab w:val="left" w:pos="142"/>
        </w:tabs>
        <w:spacing w:after="0" w:line="240" w:lineRule="auto"/>
        <w:ind w:leftChars="141" w:left="282" w:right="284" w:firstLineChars="0" w:firstLine="1"/>
        <w:textAlignment w:val="baseline"/>
        <w:rPr>
          <w:rFonts w:eastAsia="Times New Roman"/>
          <w:sz w:val="19"/>
          <w:szCs w:val="19"/>
          <w:lang w:eastAsia="pt-BR"/>
        </w:rPr>
      </w:pPr>
      <w:r>
        <w:rPr>
          <w:rFonts w:eastAsia="Times New Roman"/>
          <w:sz w:val="19"/>
          <w:szCs w:val="19"/>
          <w:lang w:eastAsia="pt-BR"/>
        </w:rPr>
        <w:t>(</w:t>
      </w:r>
      <w:proofErr w:type="gramStart"/>
      <w:r w:rsidR="00451FBB" w:rsidRPr="00AA0C62">
        <w:rPr>
          <w:rFonts w:eastAsia="Times New Roman"/>
          <w:sz w:val="19"/>
          <w:szCs w:val="19"/>
          <w:lang w:eastAsia="pt-BR"/>
        </w:rPr>
        <w:t>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ver</w:t>
      </w:r>
      <w:proofErr w:type="gramEnd"/>
      <w:r w:rsidR="00451FBB" w:rsidRPr="00AA0C62">
        <w:rPr>
          <w:rFonts w:eastAsia="Times New Roman"/>
          <w:sz w:val="19"/>
          <w:szCs w:val="19"/>
          <w:lang w:eastAsia="pt-BR"/>
        </w:rPr>
        <w:t xml:space="preserve"> página Scopus (</w:t>
      </w:r>
      <w:hyperlink r:id="rId7" w:tgtFrame="_blank" w:history="1">
        <w:r w:rsidR="00451FBB" w:rsidRPr="00AA0C62">
          <w:rPr>
            <w:rFonts w:eastAsia="Times New Roman"/>
            <w:color w:val="1155CC"/>
            <w:sz w:val="19"/>
            <w:szCs w:val="19"/>
            <w:u w:val="single"/>
            <w:lang w:eastAsia="pt-BR"/>
          </w:rPr>
          <w:t>https://www.scopus.com/sources</w:t>
        </w:r>
      </w:hyperlink>
      <w:r w:rsidR="00451FBB" w:rsidRPr="00AA0C62">
        <w:rPr>
          <w:rFonts w:eastAsia="Times New Roman"/>
          <w:sz w:val="19"/>
          <w:szCs w:val="19"/>
          <w:lang w:eastAsia="pt-BR"/>
        </w:rPr>
        <w:t xml:space="preserve">); </w:t>
      </w:r>
      <w:r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Máximo de 4 pontos por livro. Anais, resumos expandidos, compêndios e livros de congressos, cartilhas e similares com ou sem ISBN não serão aceitos como livro ou capítulo de livro; </w:t>
      </w:r>
      <w:r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</w:t>
      </w:r>
      <w:proofErr w:type="gramStart"/>
      <w:r w:rsidR="00451FBB" w:rsidRPr="00AA0C62">
        <w:rPr>
          <w:rFonts w:eastAsia="Times New Roman"/>
          <w:sz w:val="19"/>
          <w:szCs w:val="19"/>
          <w:lang w:eastAsia="pt-BR"/>
        </w:rPr>
        <w:t>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Considera</w:t>
      </w:r>
      <w:proofErr w:type="gramEnd"/>
      <w:r w:rsidR="00451FBB" w:rsidRPr="00AA0C62">
        <w:rPr>
          <w:rFonts w:eastAsia="Times New Roman"/>
          <w:sz w:val="19"/>
          <w:szCs w:val="19"/>
          <w:lang w:eastAsia="pt-BR"/>
        </w:rPr>
        <w:t xml:space="preserve">-se congresso internacional como aquele que é reconhecido por sociedades científicas internacionais. O candidato deve destacar e comprovar qual é a sociedade internacional responsável pelo evento; </w:t>
      </w:r>
      <w:r w:rsidR="00C971BD"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*</w:t>
      </w:r>
      <w:proofErr w:type="gramStart"/>
      <w:r w:rsidR="00451FBB" w:rsidRPr="00AA0C62">
        <w:rPr>
          <w:rFonts w:eastAsia="Times New Roman"/>
          <w:sz w:val="19"/>
          <w:szCs w:val="19"/>
          <w:lang w:eastAsia="pt-BR"/>
        </w:rPr>
        <w:t>*</w:t>
      </w:r>
      <w:r w:rsidR="00C971BD"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Considera</w:t>
      </w:r>
      <w:proofErr w:type="gramEnd"/>
      <w:r w:rsidR="00451FBB" w:rsidRPr="00AA0C62">
        <w:rPr>
          <w:rFonts w:eastAsia="Times New Roman"/>
          <w:sz w:val="19"/>
          <w:szCs w:val="19"/>
          <w:lang w:eastAsia="pt-BR"/>
        </w:rPr>
        <w:t xml:space="preserve">-se produtos de divulgação científica livros, cartilhas e afins cujo objetivo é divulgar ciência na área Biodiversidade/CAPES; </w:t>
      </w:r>
      <w:r w:rsidR="00C971BD"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***</w:t>
      </w:r>
      <w:r w:rsidR="00C971BD"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Os comprovantes de experiência</w:t>
      </w:r>
      <w:r w:rsidR="00451FBB" w:rsidRPr="00AA0C62">
        <w:rPr>
          <w:rFonts w:eastAsia="Times New Roman"/>
          <w:lang w:eastAsia="pt-BR"/>
        </w:rPr>
        <w:t xml:space="preserve"> 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profissional e/ou docente devem conter </w:t>
      </w:r>
      <w:r w:rsidR="00451FBB" w:rsidRPr="00AA0C62">
        <w:rPr>
          <w:rFonts w:eastAsia="Times New Roman"/>
          <w:sz w:val="19"/>
          <w:szCs w:val="19"/>
          <w:u w:val="single"/>
          <w:lang w:eastAsia="pt-BR"/>
        </w:rPr>
        <w:t>obrigatoriamente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 disciplinas ministradas, período</w:t>
      </w:r>
      <w:r w:rsidR="00C971BD">
        <w:rPr>
          <w:rFonts w:eastAsia="Times New Roman"/>
          <w:sz w:val="19"/>
          <w:szCs w:val="19"/>
          <w:lang w:eastAsia="pt-BR"/>
        </w:rPr>
        <w:t>s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 de atividade e carga horária. </w:t>
      </w:r>
    </w:p>
    <w:sectPr w:rsidR="0041615B" w:rsidRPr="00AA0C62" w:rsidSect="004839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8" w:right="707" w:bottom="42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46B00" w14:textId="77777777" w:rsidR="00E441D3" w:rsidRDefault="00E441D3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2AE2BB73" w14:textId="77777777" w:rsidR="00E441D3" w:rsidRDefault="00E441D3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86B26" w14:textId="77777777" w:rsidR="0048393C" w:rsidRDefault="0048393C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0CC3" w14:textId="77777777" w:rsidR="0048393C" w:rsidRDefault="0048393C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7C607" w14:textId="77777777" w:rsidR="0048393C" w:rsidRDefault="0048393C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9AA76" w14:textId="77777777" w:rsidR="00E441D3" w:rsidRDefault="00E441D3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077DDD4" w14:textId="77777777" w:rsidR="00E441D3" w:rsidRDefault="00E441D3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6A387" w14:textId="77777777" w:rsidR="0048393C" w:rsidRDefault="0048393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5165D" w14:textId="77777777" w:rsidR="003C774B" w:rsidRDefault="003C774B" w:rsidP="003C774B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60288" behindDoc="1" locked="0" layoutInCell="1" allowOverlap="1" wp14:anchorId="4A3279F2" wp14:editId="0D7D02CC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9264" behindDoc="0" locked="0" layoutInCell="1" allowOverlap="1" wp14:anchorId="0FE10356" wp14:editId="4649A8B3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223798B9" w14:textId="77777777" w:rsidR="003C774B" w:rsidRPr="006A2ECF" w:rsidRDefault="003C774B" w:rsidP="003C774B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49EAA7C1" w14:textId="77777777" w:rsidR="003C774B" w:rsidRDefault="003C774B" w:rsidP="003C774B">
    <w:pPr>
      <w:pStyle w:val="Cabealho"/>
      <w:ind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E880" w14:textId="77777777" w:rsidR="0048393C" w:rsidRDefault="0048393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1524980936">
    <w:abstractNumId w:val="1"/>
  </w:num>
  <w:num w:numId="2" w16cid:durableId="1993214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yNjYxMTS0NLJU0lEKTi0uzszPAykwrgUA8WYi7ywAAAA="/>
  </w:docVars>
  <w:rsids>
    <w:rsidRoot w:val="00DF44A0"/>
    <w:rsid w:val="00106ADB"/>
    <w:rsid w:val="002870A2"/>
    <w:rsid w:val="003B762E"/>
    <w:rsid w:val="003C774B"/>
    <w:rsid w:val="00405DDB"/>
    <w:rsid w:val="00451FBB"/>
    <w:rsid w:val="0048393C"/>
    <w:rsid w:val="008368CD"/>
    <w:rsid w:val="00AA0C62"/>
    <w:rsid w:val="00AF4D49"/>
    <w:rsid w:val="00B35793"/>
    <w:rsid w:val="00C971BD"/>
    <w:rsid w:val="00DD49AD"/>
    <w:rsid w:val="00DF44A0"/>
    <w:rsid w:val="00E10172"/>
    <w:rsid w:val="00E441D3"/>
    <w:rsid w:val="00F305A9"/>
    <w:rsid w:val="00FB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864AA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4A0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DF44A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F44A0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F44A0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F44A0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F44A0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F44A0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DF44A0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F44A0"/>
    <w:rPr>
      <w:rFonts w:ascii="Arial" w:eastAsia="Arial" w:hAnsi="Arial" w:cs="Arial"/>
      <w:b/>
      <w:bCs/>
      <w:color w:val="000000"/>
      <w:kern w:val="1"/>
      <w:position w:val="-1"/>
      <w:sz w:val="20"/>
      <w:szCs w:val="32"/>
      <w:shd w:val="clear" w:color="auto" w:fill="BFBFBF" w:themeFill="background1" w:themeFillShade="BF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F44A0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DF44A0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F44A0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F44A0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F44A0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F44A0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451FBB"/>
    <w:pPr>
      <w:tabs>
        <w:tab w:val="center" w:pos="4252"/>
        <w:tab w:val="right" w:pos="8504"/>
      </w:tabs>
      <w:spacing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451FBB"/>
  </w:style>
  <w:style w:type="paragraph" w:styleId="Textodecomentrio">
    <w:name w:val="annotation text"/>
    <w:basedOn w:val="Normal"/>
    <w:link w:val="TextodecomentrioChar"/>
    <w:uiPriority w:val="99"/>
    <w:unhideWhenUsed/>
    <w:rsid w:val="00451FBB"/>
    <w:pPr>
      <w:spacing w:after="16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51FBB"/>
    <w:rPr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4839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393C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3C774B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C774B"/>
    <w:pPr>
      <w:spacing w:after="40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b/>
      <w:bCs/>
      <w:color w:val="000000"/>
      <w:position w:val="-1"/>
      <w:lang w:eastAsia="ar-SA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C774B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paragraph" w:styleId="Reviso">
    <w:name w:val="Revision"/>
    <w:hidden/>
    <w:uiPriority w:val="99"/>
    <w:semiHidden/>
    <w:rsid w:val="003C774B"/>
    <w:pPr>
      <w:spacing w:after="0" w:line="240" w:lineRule="auto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copus.com/source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</Pages>
  <Words>57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</dc:creator>
  <cp:lastModifiedBy>Patricia Medeiros</cp:lastModifiedBy>
  <cp:revision>10</cp:revision>
  <dcterms:created xsi:type="dcterms:W3CDTF">2022-03-10T14:20:00Z</dcterms:created>
  <dcterms:modified xsi:type="dcterms:W3CDTF">2023-11-06T19:09:00Z</dcterms:modified>
</cp:coreProperties>
</file>